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9F31A" w14:textId="67AEA2DA" w:rsidR="00B86ECF" w:rsidRPr="00D63C65" w:rsidRDefault="004910A7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 w:rsidRPr="004910A7">
        <w:rPr>
          <w:rStyle w:val="Heading1Char"/>
          <w:rFonts w:eastAsiaTheme="minorHAnsi"/>
        </w:rPr>
        <w:t>NORTHEASTERN UNIVERSITY</w:t>
      </w:r>
      <w:r w:rsidR="00F2646E" w:rsidRPr="00F2646E">
        <w:rPr>
          <w:rFonts w:ascii="Corbel" w:eastAsia="Times New Roman" w:hAnsi="Corbel" w:cs="Times New Roman"/>
          <w:noProof/>
          <w:sz w:val="24"/>
          <w:szCs w:val="24"/>
        </w:rPr>
        <w:pict w14:anchorId="5C9C029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0101C8A" w14:textId="69A4BD69" w:rsidR="00B86ECF" w:rsidRDefault="004910A7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Communication / 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Network Secur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T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ELE7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74 / CSYE7374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>
        <w:rPr>
          <w:rFonts w:ascii="Corbel" w:eastAsia="Times New Roman" w:hAnsi="Corbel" w:cs="Times New Roman"/>
          <w:b/>
          <w:bCs/>
          <w:sz w:val="24"/>
          <w:szCs w:val="24"/>
        </w:rPr>
        <w:t>Fall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b/>
          <w:bCs/>
          <w:sz w:val="24"/>
          <w:szCs w:val="24"/>
        </w:rPr>
        <w:t>202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</w:p>
    <w:p w14:paraId="5685F84B" w14:textId="6C933FDE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80613B1" w14:textId="77777777" w:rsidR="00D63C65" w:rsidRP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</w:p>
    <w:p w14:paraId="3FEDAE3F" w14:textId="6170C979" w:rsidR="00D63C65" w:rsidRPr="002C5594" w:rsidRDefault="00BD653C" w:rsidP="002C5594">
      <w:pPr>
        <w:pStyle w:val="Heading2"/>
      </w:pPr>
      <w:r w:rsidRPr="002C5594">
        <w:t xml:space="preserve">LAB </w:t>
      </w:r>
      <w:r w:rsidR="005C1DE1" w:rsidRPr="002C5594">
        <w:t xml:space="preserve">ASSIGNMENT 01 (DUE </w:t>
      </w:r>
      <w:r w:rsidR="004910A7" w:rsidRPr="002C5594">
        <w:t>SEP</w:t>
      </w:r>
      <w:r w:rsidR="005C1DE1" w:rsidRPr="002C5594">
        <w:t xml:space="preserve"> </w:t>
      </w:r>
      <w:r w:rsidR="004910A7" w:rsidRPr="002C5594">
        <w:t>18</w:t>
      </w:r>
      <w:r w:rsidR="005C1DE1" w:rsidRPr="002C5594">
        <w:t>)</w:t>
      </w:r>
    </w:p>
    <w:p w14:paraId="2BC44431" w14:textId="0064E046" w:rsidR="00D63C65" w:rsidRPr="002C5594" w:rsidRDefault="00D63C65" w:rsidP="002C5594">
      <w:pPr>
        <w:pStyle w:val="Heading3"/>
      </w:pPr>
      <w:r w:rsidRPr="002C5594">
        <w:t>INTRODUCTION TO SECURITY</w:t>
      </w:r>
    </w:p>
    <w:p w14:paraId="354C6C0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59450D0C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1D7EDD1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49741DB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BBF4A2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AB0EB23" w14:textId="0C2EC02D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NAME: </w:t>
      </w:r>
      <w:sdt>
        <w:sdtPr>
          <w:rPr>
            <w:rFonts w:ascii="Corbel" w:eastAsia="Times New Roman" w:hAnsi="Corbel" w:cs="Times New Roman"/>
            <w:b/>
            <w:bCs/>
            <w:color w:val="4472C4" w:themeColor="accent1"/>
            <w:sz w:val="24"/>
            <w:szCs w:val="24"/>
          </w:rPr>
          <w:id w:val="1250386522"/>
          <w:placeholder>
            <w:docPart w:val="DefaultPlaceholder_-1854013440"/>
          </w:placeholder>
        </w:sdtPr>
        <w:sdtContent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____</w:t>
          </w:r>
          <w:r w:rsidR="00CA1C83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 xml:space="preserve">Bhavin </w:t>
          </w:r>
          <w:proofErr w:type="spellStart"/>
          <w:r w:rsidR="00CA1C83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Bhatia</w:t>
          </w:r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</w:t>
          </w:r>
          <w:r w:rsidR="003C5F4C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NUID</w:t>
          </w:r>
          <w:proofErr w:type="spellEnd"/>
          <w:r w:rsidR="003C5F4C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 xml:space="preserve"> 002981075</w:t>
          </w:r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_</w:t>
          </w:r>
        </w:sdtContent>
      </w:sdt>
    </w:p>
    <w:p w14:paraId="6C7E1C45" w14:textId="20D75571" w:rsidR="00D63C65" w:rsidRDefault="00D63C65" w:rsidP="00D63C65">
      <w:pPr>
        <w:spacing w:after="0" w:line="240" w:lineRule="auto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A08124C" w14:textId="77777777" w:rsidR="005C1DE1" w:rsidRPr="00D63C65" w:rsidRDefault="005C1DE1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7D12DE5" w14:textId="43CC75C6" w:rsidR="00D63C65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NOTE: Please submit screenshots or answers to demonstrate that you have completed the work. 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You will need a personal computer to complete the task. </w:t>
      </w:r>
      <w:r>
        <w:rPr>
          <w:rFonts w:ascii="Corbel" w:eastAsia="Times New Roman" w:hAnsi="Corbel" w:cs="Times New Roman"/>
          <w:color w:val="000000"/>
          <w:sz w:val="24"/>
        </w:rPr>
        <w:t>Good Luck!</w:t>
      </w:r>
    </w:p>
    <w:p w14:paraId="64E0FFDF" w14:textId="26C4EFA5" w:rsidR="00BD653C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9C21CBD" w14:textId="77777777" w:rsidR="00345601" w:rsidRDefault="00345601">
      <w:pPr>
        <w:rPr>
          <w:rFonts w:ascii="Corbel" w:eastAsia="Times New Roman" w:hAnsi="Corbel" w:cs="Times New Roman"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color w:val="000000"/>
          <w:sz w:val="24"/>
        </w:rPr>
        <w:br w:type="page"/>
      </w:r>
    </w:p>
    <w:p w14:paraId="6EF55CF6" w14:textId="77777777" w:rsidR="00345601" w:rsidRPr="00345601" w:rsidRDefault="00345601" w:rsidP="00BB19C6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1.1. Online Research—Social Engineering by Threat Actors </w:t>
      </w:r>
    </w:p>
    <w:p w14:paraId="49A802E8" w14:textId="77777777" w:rsidR="00345601" w:rsidRDefault="00345601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B8E33E7" w14:textId="77777777" w:rsidR="00345601" w:rsidRDefault="00345601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C2A5A6A" w14:textId="4D8467C8" w:rsidR="00BD653C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Task 1:</w:t>
      </w:r>
    </w:p>
    <w:p w14:paraId="4007878B" w14:textId="7BE7A5B3" w:rsidR="00BD653C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19E84713" w14:textId="77777777" w:rsidR="00BD653C" w:rsidRDefault="00BD653C" w:rsidP="00BD653C">
      <w:pPr>
        <w:pStyle w:val="p"/>
        <w:numPr>
          <w:ilvl w:val="0"/>
          <w:numId w:val="8"/>
        </w:numPr>
        <w:rPr>
          <w:rFonts w:ascii="Corbel" w:eastAsia="Times New Roman" w:hAnsi="Corbel" w:cs="Times New Roman"/>
          <w:color w:val="000000"/>
          <w:sz w:val="24"/>
        </w:rPr>
      </w:pPr>
      <w:r w:rsidRPr="00BD653C">
        <w:rPr>
          <w:rFonts w:ascii="Corbel" w:eastAsia="Times New Roman" w:hAnsi="Corbel" w:cs="Times New Roman"/>
          <w:color w:val="000000"/>
          <w:sz w:val="24"/>
        </w:rPr>
        <w:t xml:space="preserve">Open your web browser and go to </w:t>
      </w:r>
      <w:hyperlink r:id="rId8" w:history="1">
        <w:r w:rsidRPr="0054163F">
          <w:rPr>
            <w:rStyle w:val="Hyperlink"/>
            <w:rFonts w:ascii="Corbel" w:eastAsia="Times New Roman" w:hAnsi="Corbel" w:cs="Times New Roman"/>
            <w:sz w:val="24"/>
          </w:rPr>
          <w:t>https://info.phishlabs.com/bl</w:t>
        </w:r>
        <w:r w:rsidRPr="0054163F">
          <w:rPr>
            <w:rStyle w:val="Hyperlink"/>
            <w:rFonts w:ascii="Corbel" w:eastAsia="Times New Roman" w:hAnsi="Corbel" w:cs="Times New Roman"/>
            <w:sz w:val="24"/>
          </w:rPr>
          <w:t>o</w:t>
        </w:r>
        <w:r w:rsidRPr="0054163F">
          <w:rPr>
            <w:rStyle w:val="Hyperlink"/>
            <w:rFonts w:ascii="Corbel" w:eastAsia="Times New Roman" w:hAnsi="Corbel" w:cs="Times New Roman"/>
            <w:sz w:val="24"/>
          </w:rPr>
          <w:t>g/brain-hacking-social-engineering-effective</w:t>
        </w:r>
      </w:hyperlink>
      <w:r w:rsidRPr="00BD653C">
        <w:rPr>
          <w:rFonts w:ascii="Corbel" w:eastAsia="Times New Roman" w:hAnsi="Corbel" w:cs="Times New Roman"/>
          <w:color w:val="000000"/>
          <w:sz w:val="24"/>
        </w:rPr>
        <w:t>.</w:t>
      </w:r>
    </w:p>
    <w:p w14:paraId="0F8FA528" w14:textId="77777777" w:rsidR="00BD653C" w:rsidRDefault="00BD653C" w:rsidP="00BD653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0CCCBCD" w14:textId="6AC0274B" w:rsidR="00BD653C" w:rsidRDefault="00BD653C" w:rsidP="00BD653C">
      <w:pPr>
        <w:pStyle w:val="p"/>
        <w:numPr>
          <w:ilvl w:val="0"/>
          <w:numId w:val="8"/>
        </w:numPr>
        <w:rPr>
          <w:rFonts w:ascii="Corbel" w:eastAsia="Times New Roman" w:hAnsi="Corbel" w:cs="Times New Roman"/>
          <w:color w:val="000000"/>
          <w:sz w:val="24"/>
        </w:rPr>
      </w:pPr>
      <w:r w:rsidRPr="00BD653C">
        <w:rPr>
          <w:rFonts w:ascii="Corbel" w:eastAsia="Times New Roman" w:hAnsi="Corbel" w:cs="Times New Roman"/>
          <w:color w:val="000000"/>
          <w:sz w:val="24"/>
        </w:rPr>
        <w:t>Read the PhishLabs blog article, then list the four human natures that social engineering exploits. Include an example of a social engineering attack using each of the principles.</w:t>
      </w:r>
    </w:p>
    <w:p w14:paraId="51723FE4" w14:textId="42F23251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0813247" w14:textId="5AA14AC3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Answer: </w:t>
      </w:r>
    </w:p>
    <w:sdt>
      <w:sdtPr>
        <w:rPr>
          <w:rFonts w:ascii="Corbel" w:eastAsia="Times New Roman" w:hAnsi="Corbel" w:cs="Times New Roman"/>
          <w:color w:val="000000"/>
          <w:sz w:val="24"/>
        </w:rPr>
        <w:id w:val="-978222950"/>
        <w:placeholder>
          <w:docPart w:val="DefaultPlaceholder_-1854013440"/>
        </w:placeholder>
      </w:sdtPr>
      <w:sdtContent>
        <w:p w14:paraId="3AEC6D8D" w14:textId="77777777" w:rsidR="002D3FFE" w:rsidRDefault="002D3FFE" w:rsidP="002D3FFE">
          <w:pPr>
            <w:pStyle w:val="p"/>
            <w:rPr>
              <w:rStyle w:val="Strong"/>
            </w:rPr>
          </w:pPr>
          <w:r>
            <w:rPr>
              <w:rStyle w:val="Strong"/>
            </w:rPr>
            <w:t xml:space="preserve">Reciprocity- Example the attacker may provide some kind of help to the target and in return the target feeling </w:t>
          </w:r>
          <w:proofErr w:type="spellStart"/>
          <w:r>
            <w:rPr>
              <w:rStyle w:val="Strong"/>
            </w:rPr>
            <w:t>gratefull</w:t>
          </w:r>
          <w:proofErr w:type="spellEnd"/>
          <w:r>
            <w:rPr>
              <w:rStyle w:val="Strong"/>
            </w:rPr>
            <w:t xml:space="preserve"> for </w:t>
          </w:r>
          <w:proofErr w:type="spellStart"/>
          <w:proofErr w:type="gramStart"/>
          <w:r>
            <w:rPr>
              <w:rStyle w:val="Strong"/>
            </w:rPr>
            <w:t>thassistance</w:t>
          </w:r>
          <w:proofErr w:type="spellEnd"/>
          <w:r>
            <w:rPr>
              <w:rStyle w:val="Strong"/>
            </w:rPr>
            <w:t xml:space="preserve"> ,</w:t>
          </w:r>
          <w:proofErr w:type="gramEnd"/>
          <w:r>
            <w:rPr>
              <w:rStyle w:val="Strong"/>
            </w:rPr>
            <w:t xml:space="preserve"> may become more likely to repay the favor or requests by the attacker. It can be any requests such as sharing personal identifiable information of certain people.</w:t>
          </w:r>
        </w:p>
        <w:p w14:paraId="20C2AC82" w14:textId="1B337B1D" w:rsidR="008D5D20" w:rsidRDefault="008D5D20" w:rsidP="00BD653C">
          <w:pPr>
            <w:pStyle w:val="p"/>
            <w:rPr>
              <w:rStyle w:val="Strong"/>
            </w:rPr>
          </w:pPr>
        </w:p>
        <w:p w14:paraId="13BFAA14" w14:textId="77777777" w:rsidR="002D3FFE" w:rsidRPr="002D3FFE" w:rsidRDefault="002D3FFE" w:rsidP="00BD653C">
          <w:pPr>
            <w:pStyle w:val="p"/>
            <w:rPr>
              <w:b/>
              <w:bCs/>
            </w:rPr>
          </w:pPr>
        </w:p>
        <w:p w14:paraId="68621D1F" w14:textId="67BE26A2" w:rsidR="00BD653C" w:rsidRDefault="008D5D20" w:rsidP="00BD653C">
          <w:pPr>
            <w:pStyle w:val="p"/>
            <w:pBdr>
              <w:top w:val="single" w:sz="12" w:space="1" w:color="auto"/>
              <w:bottom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Liking – Example people get </w:t>
          </w:r>
          <w:proofErr w:type="spellStart"/>
          <w:r>
            <w:rPr>
              <w:rFonts w:ascii="Corbel" w:eastAsia="Times New Roman" w:hAnsi="Corbel" w:cs="Times New Roman"/>
              <w:color w:val="000000"/>
              <w:sz w:val="24"/>
            </w:rPr>
            <w:t>easuly</w:t>
          </w:r>
          <w:proofErr w:type="spell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influenced these </w:t>
          </w:r>
          <w:proofErr w:type="gramStart"/>
          <w:r>
            <w:rPr>
              <w:rFonts w:ascii="Corbel" w:eastAsia="Times New Roman" w:hAnsi="Corbel" w:cs="Times New Roman"/>
              <w:color w:val="000000"/>
              <w:sz w:val="24"/>
            </w:rPr>
            <w:t>days .</w:t>
          </w:r>
          <w:proofErr w:type="gram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The attacker might use </w:t>
          </w:r>
          <w:proofErr w:type="spellStart"/>
          <w:r>
            <w:rPr>
              <w:rFonts w:ascii="Corbel" w:eastAsia="Times New Roman" w:hAnsi="Corbel" w:cs="Times New Roman"/>
              <w:color w:val="000000"/>
              <w:sz w:val="24"/>
            </w:rPr>
            <w:t>tacticks</w:t>
          </w:r>
          <w:proofErr w:type="spell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like sharing pictur</w:t>
          </w:r>
          <w:r w:rsidR="002D3FFE">
            <w:rPr>
              <w:rFonts w:ascii="Corbel" w:eastAsia="Times New Roman" w:hAnsi="Corbel" w:cs="Times New Roman"/>
              <w:color w:val="000000"/>
              <w:sz w:val="24"/>
            </w:rPr>
            <w:t>e</w:t>
          </w: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s of beautiful women to men and try to engage in </w:t>
          </w:r>
          <w:proofErr w:type="spellStart"/>
          <w:r>
            <w:rPr>
              <w:rFonts w:ascii="Corbel" w:eastAsia="Times New Roman" w:hAnsi="Corbel" w:cs="Times New Roman"/>
              <w:color w:val="000000"/>
              <w:sz w:val="24"/>
            </w:rPr>
            <w:t>fridly</w:t>
          </w:r>
          <w:proofErr w:type="spell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conversations and then exploit the target.</w:t>
          </w:r>
        </w:p>
        <w:p w14:paraId="4E4702BD" w14:textId="164A58C5" w:rsidR="00BD653C" w:rsidRDefault="008D5D20" w:rsidP="00BD653C">
          <w:pPr>
            <w:pStyle w:val="p"/>
            <w:pBdr>
              <w:bottom w:val="single" w:sz="12" w:space="1" w:color="auto"/>
              <w:between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Consensus – Example </w:t>
          </w:r>
          <w:r w:rsidR="005427A8">
            <w:rPr>
              <w:rFonts w:ascii="Corbel" w:eastAsia="Times New Roman" w:hAnsi="Corbel" w:cs="Times New Roman"/>
              <w:color w:val="000000"/>
              <w:sz w:val="24"/>
            </w:rPr>
            <w:t xml:space="preserve">Consulting companies sending spam emails that 100% guaranteed job </w:t>
          </w:r>
          <w:proofErr w:type="gramStart"/>
          <w:r w:rsidR="005427A8">
            <w:rPr>
              <w:rFonts w:ascii="Corbel" w:eastAsia="Times New Roman" w:hAnsi="Corbel" w:cs="Times New Roman"/>
              <w:color w:val="000000"/>
              <w:sz w:val="24"/>
            </w:rPr>
            <w:t>placement ,</w:t>
          </w:r>
          <w:proofErr w:type="gramEnd"/>
          <w:r w:rsidR="005427A8">
            <w:rPr>
              <w:rFonts w:ascii="Corbel" w:eastAsia="Times New Roman" w:hAnsi="Corbel" w:cs="Times New Roman"/>
              <w:color w:val="000000"/>
              <w:sz w:val="24"/>
            </w:rPr>
            <w:t xml:space="preserve"> all of the others </w:t>
          </w:r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friends </w:t>
          </w:r>
          <w:r w:rsidR="005427A8">
            <w:rPr>
              <w:rFonts w:ascii="Corbel" w:eastAsia="Times New Roman" w:hAnsi="Corbel" w:cs="Times New Roman"/>
              <w:color w:val="000000"/>
              <w:sz w:val="24"/>
            </w:rPr>
            <w:t>have already been placed into big tech companies.</w:t>
          </w:r>
        </w:p>
        <w:p w14:paraId="623F1715" w14:textId="72A4137D" w:rsidR="00BD653C" w:rsidRDefault="005427A8" w:rsidP="00BD653C">
          <w:pPr>
            <w:pStyle w:val="p"/>
            <w:pBdr>
              <w:bottom w:val="single" w:sz="12" w:space="1" w:color="auto"/>
              <w:between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>Unity – Example the attacker may pretend to be your fellow employ</w:t>
          </w:r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ee </w:t>
          </w:r>
          <w:proofErr w:type="gramStart"/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or </w:t>
          </w: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someone</w:t>
          </w:r>
          <w:proofErr w:type="gram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superior to gain your trust </w:t>
          </w:r>
        </w:p>
      </w:sdtContent>
    </w:sdt>
    <w:p w14:paraId="38E428EE" w14:textId="231E619B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F9334C0" w14:textId="2D5B817E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C9BD2CD" w14:textId="51E6449E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Task 2:</w:t>
      </w:r>
    </w:p>
    <w:p w14:paraId="2A838D26" w14:textId="09E352FE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C9DD378" w14:textId="4DC6A139" w:rsidR="00BD653C" w:rsidRDefault="00BD653C" w:rsidP="00BD653C">
      <w:pPr>
        <w:pStyle w:val="p"/>
        <w:numPr>
          <w:ilvl w:val="0"/>
          <w:numId w:val="9"/>
        </w:numPr>
        <w:rPr>
          <w:rFonts w:ascii="Corbel" w:eastAsia="Times New Roman" w:hAnsi="Corbel" w:cs="Times New Roman"/>
          <w:color w:val="000000"/>
          <w:sz w:val="24"/>
        </w:rPr>
      </w:pPr>
      <w:r w:rsidRPr="00BD653C">
        <w:rPr>
          <w:rFonts w:ascii="Corbel" w:eastAsia="Times New Roman" w:hAnsi="Corbel" w:cs="Times New Roman"/>
          <w:color w:val="000000"/>
          <w:sz w:val="24"/>
        </w:rPr>
        <w:t xml:space="preserve">Use your web browser to go to </w:t>
      </w:r>
      <w:r w:rsidR="00000000">
        <w:fldChar w:fldCharType="begin"/>
      </w:r>
      <w:r w:rsidR="00000000">
        <w:instrText>HYPERLINK "http://www.dhs.gov/blog/2011/07/12/protect-yourself-against-social-engineering-attacks"</w:instrText>
      </w:r>
      <w:r w:rsidR="00000000">
        <w:fldChar w:fldCharType="separate"/>
      </w:r>
      <w:r w:rsidRPr="0054163F">
        <w:rPr>
          <w:rStyle w:val="Hyperlink"/>
          <w:rFonts w:ascii="Corbel" w:eastAsia="Times New Roman" w:hAnsi="Corbel" w:cs="Times New Roman"/>
          <w:sz w:val="24"/>
        </w:rPr>
        <w:t>ww</w:t>
      </w:r>
      <w:r w:rsidRPr="0054163F">
        <w:rPr>
          <w:rStyle w:val="Hyperlink"/>
          <w:rFonts w:ascii="Corbel" w:eastAsia="Times New Roman" w:hAnsi="Corbel" w:cs="Times New Roman"/>
          <w:sz w:val="24"/>
        </w:rPr>
        <w:t>w.dhs.gov/blog/</w:t>
      </w:r>
      <w:r w:rsidRPr="0054163F">
        <w:rPr>
          <w:rStyle w:val="Hyperlink"/>
          <w:rFonts w:ascii="Corbel" w:eastAsia="Times New Roman" w:hAnsi="Corbel" w:cs="Times New Roman"/>
          <w:sz w:val="24"/>
        </w:rPr>
        <w:t>2</w:t>
      </w:r>
      <w:r w:rsidRPr="0054163F">
        <w:rPr>
          <w:rStyle w:val="Hyperlink"/>
          <w:rFonts w:ascii="Corbel" w:eastAsia="Times New Roman" w:hAnsi="Corbel" w:cs="Times New Roman"/>
          <w:sz w:val="24"/>
        </w:rPr>
        <w:t>011/07/1</w:t>
      </w:r>
      <w:r w:rsidRPr="0054163F">
        <w:rPr>
          <w:rStyle w:val="Hyperlink"/>
          <w:rFonts w:ascii="Corbel" w:eastAsia="Times New Roman" w:hAnsi="Corbel" w:cs="Times New Roman"/>
          <w:sz w:val="24"/>
        </w:rPr>
        <w:t>2</w:t>
      </w:r>
      <w:r w:rsidRPr="0054163F">
        <w:rPr>
          <w:rStyle w:val="Hyperlink"/>
          <w:rFonts w:ascii="Corbel" w:eastAsia="Times New Roman" w:hAnsi="Corbel" w:cs="Times New Roman"/>
          <w:sz w:val="24"/>
        </w:rPr>
        <w:t>/pr</w:t>
      </w:r>
      <w:r w:rsidRPr="0054163F">
        <w:rPr>
          <w:rStyle w:val="Hyperlink"/>
          <w:rFonts w:ascii="Corbel" w:eastAsia="Times New Roman" w:hAnsi="Corbel" w:cs="Times New Roman"/>
          <w:sz w:val="24"/>
        </w:rPr>
        <w:t>o</w:t>
      </w:r>
      <w:r w:rsidRPr="0054163F">
        <w:rPr>
          <w:rStyle w:val="Hyperlink"/>
          <w:rFonts w:ascii="Corbel" w:eastAsia="Times New Roman" w:hAnsi="Corbel" w:cs="Times New Roman"/>
          <w:sz w:val="24"/>
        </w:rPr>
        <w:t>tect-yourself-against-social-engineering-attacks</w:t>
      </w:r>
      <w:r w:rsidR="00000000">
        <w:rPr>
          <w:rStyle w:val="Hyperlink"/>
          <w:rFonts w:ascii="Corbel" w:eastAsia="Times New Roman" w:hAnsi="Corbel" w:cs="Times New Roman"/>
          <w:sz w:val="24"/>
        </w:rPr>
        <w:fldChar w:fldCharType="end"/>
      </w:r>
      <w:r w:rsidRPr="00BD653C">
        <w:rPr>
          <w:rFonts w:ascii="Corbel" w:eastAsia="Times New Roman" w:hAnsi="Corbel" w:cs="Times New Roman"/>
          <w:color w:val="000000"/>
          <w:sz w:val="24"/>
        </w:rPr>
        <w:t>.</w:t>
      </w:r>
    </w:p>
    <w:p w14:paraId="5823E0A5" w14:textId="77777777" w:rsidR="00BD653C" w:rsidRDefault="00BD653C" w:rsidP="00BD653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97119CB" w14:textId="77777777" w:rsidR="00BD653C" w:rsidRDefault="00BD653C" w:rsidP="003505D9">
      <w:pPr>
        <w:pStyle w:val="p"/>
        <w:numPr>
          <w:ilvl w:val="0"/>
          <w:numId w:val="9"/>
        </w:numPr>
        <w:rPr>
          <w:rFonts w:ascii="Corbel" w:eastAsia="Times New Roman" w:hAnsi="Corbel" w:cs="Times New Roman"/>
          <w:color w:val="000000"/>
          <w:sz w:val="24"/>
        </w:rPr>
      </w:pPr>
      <w:r w:rsidRPr="00BD653C">
        <w:rPr>
          <w:rFonts w:ascii="Corbel" w:eastAsia="Times New Roman" w:hAnsi="Corbel" w:cs="Times New Roman"/>
          <w:color w:val="000000"/>
          <w:sz w:val="24"/>
        </w:rPr>
        <w:t>Read the guidelines given by the Department of Homeland Security on how to protect yourself from social engineering.</w:t>
      </w:r>
    </w:p>
    <w:p w14:paraId="1D062248" w14:textId="77777777" w:rsidR="00BD653C" w:rsidRDefault="00BD653C" w:rsidP="00BD653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0F39BD5" w14:textId="36396558" w:rsidR="00BD653C" w:rsidRDefault="00BD653C" w:rsidP="003505D9">
      <w:pPr>
        <w:pStyle w:val="p"/>
        <w:numPr>
          <w:ilvl w:val="0"/>
          <w:numId w:val="9"/>
        </w:numPr>
        <w:rPr>
          <w:rFonts w:ascii="Corbel" w:eastAsia="Times New Roman" w:hAnsi="Corbel" w:cs="Times New Roman"/>
          <w:color w:val="000000"/>
          <w:sz w:val="24"/>
        </w:rPr>
      </w:pPr>
      <w:r w:rsidRPr="00BD653C">
        <w:rPr>
          <w:rFonts w:ascii="Corbel" w:eastAsia="Times New Roman" w:hAnsi="Corbel" w:cs="Times New Roman"/>
          <w:color w:val="000000"/>
          <w:sz w:val="24"/>
        </w:rPr>
        <w:t xml:space="preserve">Use the list and guidelines to write </w:t>
      </w:r>
      <w:r w:rsidR="00345601">
        <w:rPr>
          <w:rFonts w:ascii="Corbel" w:eastAsia="Times New Roman" w:hAnsi="Corbel" w:cs="Times New Roman"/>
          <w:color w:val="000000"/>
          <w:sz w:val="24"/>
        </w:rPr>
        <w:t>two</w:t>
      </w:r>
      <w:r w:rsidRPr="00BD653C">
        <w:rPr>
          <w:rFonts w:ascii="Corbel" w:eastAsia="Times New Roman" w:hAnsi="Corbel" w:cs="Times New Roman"/>
          <w:color w:val="000000"/>
          <w:sz w:val="24"/>
        </w:rPr>
        <w:t xml:space="preserve"> additional recommendations you would include in a policy to help protect your organization from a social engineering attack.</w:t>
      </w:r>
    </w:p>
    <w:p w14:paraId="50145508" w14:textId="77777777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053DA70" w14:textId="2B55CD3A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</w:t>
      </w:r>
    </w:p>
    <w:p w14:paraId="15AEF65A" w14:textId="742D8AB9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color w:val="000000"/>
          <w:sz w:val="24"/>
        </w:rPr>
        <w:id w:val="-1512831050"/>
        <w:placeholder>
          <w:docPart w:val="C163EF3903494CA8A22E15ED9B96E372"/>
        </w:placeholder>
      </w:sdtPr>
      <w:sdtContent>
        <w:p w14:paraId="190EF0C8" w14:textId="06CDB300" w:rsidR="005427A8" w:rsidRDefault="005427A8" w:rsidP="00345601">
          <w:pPr>
            <w:pStyle w:val="p"/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>-Keep strong password</w:t>
          </w:r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 and multi factor authentication for important websites. </w:t>
          </w:r>
        </w:p>
        <w:p w14:paraId="4A983170" w14:textId="0A85CF4D" w:rsidR="00345601" w:rsidRDefault="005427A8" w:rsidP="00345601">
          <w:pPr>
            <w:pStyle w:val="p"/>
            <w:pBdr>
              <w:top w:val="single" w:sz="12" w:space="1" w:color="auto"/>
              <w:bottom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- educate others about </w:t>
          </w:r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these kinds of </w:t>
          </w:r>
          <w:proofErr w:type="gramStart"/>
          <w:r w:rsidR="002D3FFE">
            <w:rPr>
              <w:rFonts w:ascii="Corbel" w:eastAsia="Times New Roman" w:hAnsi="Corbel" w:cs="Times New Roman"/>
              <w:color w:val="000000"/>
              <w:sz w:val="24"/>
            </w:rPr>
            <w:t>attacks .</w:t>
          </w:r>
          <w:proofErr w:type="gramEnd"/>
          <w:r w:rsidR="002D3FFE">
            <w:rPr>
              <w:rFonts w:ascii="Corbel" w:eastAsia="Times New Roman" w:hAnsi="Corbel" w:cs="Times New Roman"/>
              <w:color w:val="000000"/>
              <w:sz w:val="24"/>
            </w:rPr>
            <w:t xml:space="preserve"> if you are aware of suck attacks then educate others with these kinds of attackers. </w:t>
          </w:r>
        </w:p>
        <w:p w14:paraId="4BAD7512" w14:textId="74FB9899" w:rsidR="00345601" w:rsidRDefault="002D3FFE" w:rsidP="00345601">
          <w:pPr>
            <w:pStyle w:val="p"/>
            <w:pBdr>
              <w:bottom w:val="single" w:sz="12" w:space="1" w:color="auto"/>
              <w:between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- auditing the security access so that unauthorized people never tailgate </w:t>
          </w:r>
        </w:p>
        <w:p w14:paraId="4C620A9D" w14:textId="61C7C103" w:rsidR="002D3FFE" w:rsidRDefault="002D3FFE" w:rsidP="00345601">
          <w:pPr>
            <w:pStyle w:val="p"/>
            <w:pBdr>
              <w:bottom w:val="single" w:sz="12" w:space="1" w:color="auto"/>
              <w:between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- keep the track on the people </w:t>
          </w:r>
          <w:proofErr w:type="spellStart"/>
          <w:r>
            <w:rPr>
              <w:rFonts w:ascii="Corbel" w:eastAsia="Times New Roman" w:hAnsi="Corbel" w:cs="Times New Roman"/>
              <w:color w:val="000000"/>
              <w:sz w:val="24"/>
            </w:rPr>
            <w:t>enterging</w:t>
          </w:r>
          <w:proofErr w:type="spellEnd"/>
          <w:r>
            <w:rPr>
              <w:rFonts w:ascii="Corbel" w:eastAsia="Times New Roman" w:hAnsi="Corbel" w:cs="Times New Roman"/>
              <w:color w:val="000000"/>
              <w:sz w:val="24"/>
            </w:rPr>
            <w:t xml:space="preserve"> the critical rooms like server room in the office</w:t>
          </w:r>
        </w:p>
        <w:p w14:paraId="58711625" w14:textId="77777777" w:rsidR="00345601" w:rsidRDefault="00000000" w:rsidP="00345601">
          <w:pPr>
            <w:pStyle w:val="p"/>
            <w:pBdr>
              <w:bottom w:val="single" w:sz="12" w:space="1" w:color="auto"/>
              <w:between w:val="single" w:sz="12" w:space="1" w:color="auto"/>
            </w:pBdr>
            <w:rPr>
              <w:rFonts w:ascii="Corbel" w:eastAsia="Times New Roman" w:hAnsi="Corbel" w:cs="Times New Roman"/>
              <w:color w:val="000000"/>
              <w:sz w:val="24"/>
              <w:szCs w:val="22"/>
            </w:rPr>
          </w:pPr>
        </w:p>
      </w:sdtContent>
    </w:sdt>
    <w:p w14:paraId="122FC59C" w14:textId="25C4886B" w:rsidR="00BD653C" w:rsidRDefault="00BD653C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FB22F5C" w14:textId="71CFC8FE" w:rsidR="00345601" w:rsidRDefault="00345601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B5E99C1" w14:textId="496A135D" w:rsidR="00345601" w:rsidRDefault="00345601">
      <w:pPr>
        <w:rPr>
          <w:rFonts w:ascii="Corbel" w:eastAsia="Times New Roman" w:hAnsi="Corbel" w:cs="Times New Roman"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color w:val="000000"/>
          <w:sz w:val="24"/>
        </w:rPr>
        <w:br w:type="page"/>
      </w:r>
    </w:p>
    <w:p w14:paraId="0575A6BD" w14:textId="0308D1A5" w:rsidR="00345601" w:rsidRPr="00345601" w:rsidRDefault="00345601" w:rsidP="00BD653C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>Lab 1.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2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 Creating a Windows 10 Virtual Machine for Security Testing </w:t>
      </w:r>
    </w:p>
    <w:p w14:paraId="310B797B" w14:textId="61CF5BBC" w:rsidR="00345601" w:rsidRDefault="00345601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AFF240B" w14:textId="77777777" w:rsidR="00345601" w:rsidRDefault="00345601" w:rsidP="00BD653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910271B" w14:textId="655D62EA" w:rsid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Open your web browser and go to </w:t>
      </w:r>
      <w:hyperlink r:id="rId9" w:history="1">
        <w:r w:rsidRPr="0054163F">
          <w:rPr>
            <w:rStyle w:val="Hyperlink"/>
            <w:rFonts w:ascii="Corbel" w:eastAsia="Times New Roman" w:hAnsi="Corbel" w:cs="Times New Roman"/>
            <w:sz w:val="24"/>
          </w:rPr>
          <w:t>www.vmware.com/products/workstation-player.html</w:t>
        </w:r>
      </w:hyperlink>
      <w:r w:rsidRPr="00656574">
        <w:rPr>
          <w:rFonts w:ascii="Corbel" w:eastAsia="Times New Roman" w:hAnsi="Corbel" w:cs="Times New Roman"/>
          <w:color w:val="000000"/>
          <w:sz w:val="24"/>
        </w:rPr>
        <w:t>.</w:t>
      </w:r>
    </w:p>
    <w:p w14:paraId="6533A850" w14:textId="4577033B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9CCE892" w14:textId="3385335B" w:rsidR="00656574" w:rsidRP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Click th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 xml:space="preserve">Download </w:t>
      </w:r>
      <w:r w:rsidR="00955B41">
        <w:rPr>
          <w:rFonts w:ascii="Corbel" w:eastAsia="Times New Roman" w:hAnsi="Corbel" w:cs="Times New Roman"/>
          <w:b/>
          <w:bCs/>
          <w:color w:val="000000"/>
          <w:sz w:val="24"/>
        </w:rPr>
        <w:t>for Free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button.</w:t>
      </w:r>
    </w:p>
    <w:p w14:paraId="2B147724" w14:textId="01C3BC37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4B2B7845" w14:textId="579182A1" w:rsidR="00656574" w:rsidRP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GO TO DOWNLOADS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next to Workstation Player 1</w:t>
      </w:r>
      <w:r w:rsidR="00823B8C">
        <w:rPr>
          <w:rFonts w:ascii="Corbel" w:eastAsia="Times New Roman" w:hAnsi="Corbel" w:cs="Times New Roman"/>
          <w:color w:val="000000"/>
          <w:sz w:val="24"/>
        </w:rPr>
        <w:t>7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.0, then click th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DOWNLOAD NOW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button for the correct operating system. Launch the executable file you downloaded to install VMware Workstation Player.</w:t>
      </w:r>
    </w:p>
    <w:p w14:paraId="0741ABCB" w14:textId="4D182BEC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D6850BA" w14:textId="77777777" w:rsidR="00656574" w:rsidRP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Next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to continue the installation.</w:t>
      </w:r>
    </w:p>
    <w:p w14:paraId="3214A7B3" w14:textId="3359E171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D723CAA" w14:textId="55DFE21B" w:rsidR="00656574" w:rsidRP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Check the box to accept the license terms and then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Next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. 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Check the box for </w:t>
      </w:r>
      <w:r w:rsidR="00581955" w:rsidRPr="00581955">
        <w:rPr>
          <w:rFonts w:ascii="Corbel" w:eastAsia="Times New Roman" w:hAnsi="Corbel" w:cs="Times New Roman"/>
          <w:b/>
          <w:bCs/>
          <w:color w:val="000000"/>
          <w:sz w:val="24"/>
        </w:rPr>
        <w:t>Enhanced Keyboard Driver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 and </w:t>
      </w:r>
      <w:r w:rsidR="00581955" w:rsidRPr="00581955">
        <w:rPr>
          <w:rFonts w:ascii="Corbel" w:eastAsia="Times New Roman" w:hAnsi="Corbel" w:cs="Times New Roman"/>
          <w:b/>
          <w:bCs/>
          <w:color w:val="000000"/>
          <w:sz w:val="24"/>
        </w:rPr>
        <w:t>add console tools into the system PATH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. 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Next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until VMware Workstation Player is installed, and then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Finish</w:t>
      </w:r>
      <w:r w:rsidRPr="00656574">
        <w:rPr>
          <w:rFonts w:ascii="Corbel" w:eastAsia="Times New Roman" w:hAnsi="Corbel" w:cs="Times New Roman"/>
          <w:color w:val="000000"/>
          <w:sz w:val="24"/>
        </w:rPr>
        <w:t>.</w:t>
      </w:r>
    </w:p>
    <w:p w14:paraId="264449DF" w14:textId="1A2A7B54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4D2A956" w14:textId="106E97BB" w:rsidR="00656574" w:rsidRPr="00656574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 xml:space="preserve">Launch VMware Workstation Player, and then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Continue</w:t>
      </w:r>
      <w:r w:rsidRPr="00656574">
        <w:rPr>
          <w:rFonts w:ascii="Corbel" w:eastAsia="Times New Roman" w:hAnsi="Corbel" w:cs="Times New Roman"/>
          <w:color w:val="000000"/>
          <w:sz w:val="24"/>
        </w:rPr>
        <w:t xml:space="preserve"> and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Finish</w:t>
      </w:r>
      <w:r w:rsidRPr="00656574">
        <w:rPr>
          <w:rFonts w:ascii="Corbel" w:eastAsia="Times New Roman" w:hAnsi="Corbel" w:cs="Times New Roman"/>
          <w:color w:val="000000"/>
          <w:sz w:val="24"/>
        </w:rPr>
        <w:t>. The program prompts you for updates if any are available.</w:t>
      </w:r>
    </w:p>
    <w:p w14:paraId="6A56E6EC" w14:textId="47E8AD5E" w:rsidR="00656574" w:rsidRPr="00656574" w:rsidRDefault="00656574" w:rsidP="00656574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A03E0AE" w14:textId="75696481" w:rsidR="00345601" w:rsidRDefault="00656574" w:rsidP="00656574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56574">
        <w:rPr>
          <w:rFonts w:ascii="Corbel" w:eastAsia="Times New Roman" w:hAnsi="Corbel" w:cs="Times New Roman"/>
          <w:color w:val="000000"/>
          <w:sz w:val="24"/>
        </w:rPr>
        <w:t>Close all windows.</w:t>
      </w:r>
    </w:p>
    <w:p w14:paraId="58EC51CB" w14:textId="77777777" w:rsidR="00823B8C" w:rsidRDefault="00823B8C" w:rsidP="00823B8C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p w14:paraId="67418DDD" w14:textId="59F28388" w:rsid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Enter a screenshot of the VMWare Workstation shortcut on your desktop:</w:t>
      </w:r>
    </w:p>
    <w:p w14:paraId="2A3D76BF" w14:textId="1301404D" w:rsid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color w:val="000000"/>
          <w:sz w:val="24"/>
        </w:rPr>
        <w:id w:val="1599216131"/>
        <w:picture/>
      </w:sdtPr>
      <w:sdtContent>
        <w:p w14:paraId="320C8551" w14:textId="72DBBE4D" w:rsidR="00823B8C" w:rsidRDefault="00823B8C" w:rsidP="00823B8C">
          <w:pPr>
            <w:pStyle w:val="p"/>
            <w:rPr>
              <w:rFonts w:ascii="Corbel" w:eastAsia="Times New Roman" w:hAnsi="Corbel" w:cs="Times New Roman"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noProof/>
              <w:color w:val="000000"/>
              <w:sz w:val="24"/>
            </w:rPr>
            <w:drawing>
              <wp:inline distT="0" distB="0" distL="0" distR="0" wp14:anchorId="16D2FF82" wp14:editId="15051068">
                <wp:extent cx="6159500" cy="3479214"/>
                <wp:effectExtent l="0" t="0" r="0" b="63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32254" cy="3520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732075DF" w14:textId="71EB1D2D" w:rsid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7B6EDAA" w14:textId="0B0B390A" w:rsidR="00823B8C" w:rsidRPr="00823B8C" w:rsidRDefault="00823B8C" w:rsidP="00823B8C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823B8C">
        <w:rPr>
          <w:rFonts w:ascii="Corbel" w:eastAsia="Times New Roman" w:hAnsi="Corbel" w:cs="Times New Roman"/>
          <w:b/>
          <w:bCs/>
          <w:color w:val="000000"/>
          <w:sz w:val="24"/>
        </w:rPr>
        <w:t>Lab 1.</w:t>
      </w:r>
      <w:r w:rsidR="00C93579">
        <w:rPr>
          <w:rFonts w:ascii="Corbel" w:eastAsia="Times New Roman" w:hAnsi="Corbel" w:cs="Times New Roman"/>
          <w:b/>
          <w:bCs/>
          <w:color w:val="000000"/>
          <w:sz w:val="24"/>
        </w:rPr>
        <w:t>3</w:t>
      </w:r>
      <w:r w:rsidRPr="00823B8C">
        <w:rPr>
          <w:rFonts w:ascii="Corbel" w:eastAsia="Times New Roman" w:hAnsi="Corbel" w:cs="Times New Roman"/>
          <w:b/>
          <w:bCs/>
          <w:color w:val="000000"/>
          <w:sz w:val="24"/>
        </w:rPr>
        <w:t>. Creating a Kali Virtual Machine for Security Testing</w:t>
      </w:r>
    </w:p>
    <w:p w14:paraId="59E032C6" w14:textId="0908C19B" w:rsid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FF80B76" w14:textId="59DC7187" w:rsid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E974428" w14:textId="279577A2" w:rsid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Navigate to </w:t>
      </w:r>
      <w:hyperlink r:id="rId11" w:history="1">
        <w:r w:rsidRPr="0054163F">
          <w:rPr>
            <w:rStyle w:val="Hyperlink"/>
            <w:rFonts w:ascii="Corbel" w:eastAsia="Times New Roman" w:hAnsi="Corbel" w:cs="Times New Roman"/>
            <w:sz w:val="24"/>
          </w:rPr>
          <w:t>www.7-zip.org</w:t>
        </w:r>
      </w:hyperlink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3BD7679E" w14:textId="77777777" w:rsid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158B2CB7" w14:textId="6811FA86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ick th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Download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link </w:t>
      </w:r>
      <w:r w:rsidR="002C5594">
        <w:rPr>
          <w:rFonts w:ascii="Corbel" w:eastAsia="Times New Roman" w:hAnsi="Corbel" w:cs="Times New Roman"/>
          <w:color w:val="000000"/>
          <w:sz w:val="24"/>
        </w:rPr>
        <w:t>corresponding to your computer operating system</w:t>
      </w:r>
      <w:r w:rsidRPr="00823B8C">
        <w:rPr>
          <w:rFonts w:ascii="Corbel" w:eastAsia="Times New Roman" w:hAnsi="Corbel" w:cs="Times New Roman"/>
          <w:color w:val="000000"/>
          <w:sz w:val="24"/>
        </w:rPr>
        <w:t>, such as 64-bit x64 for Windows, and then save the file on your hard drive.</w:t>
      </w:r>
    </w:p>
    <w:p w14:paraId="6DBB39AB" w14:textId="51AEE9C5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42A057DF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>Launch the downloaded executable file for 7-Zip.</w:t>
      </w:r>
    </w:p>
    <w:p w14:paraId="71FFC231" w14:textId="3E4B0E72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BC9CF01" w14:textId="7DBFA6C3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Install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to install the 7-Zip file archiver, then click Close.</w:t>
      </w:r>
    </w:p>
    <w:p w14:paraId="001680FB" w14:textId="60760A1F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A5EDF44" w14:textId="52851A63" w:rsid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Navigate to </w:t>
      </w:r>
      <w:hyperlink r:id="rId12" w:history="1">
        <w:r w:rsidRPr="0054163F">
          <w:rPr>
            <w:rStyle w:val="Hyperlink"/>
            <w:rFonts w:ascii="Corbel" w:eastAsia="Times New Roman" w:hAnsi="Corbel" w:cs="Times New Roman"/>
            <w:sz w:val="24"/>
          </w:rPr>
          <w:t>www.kali.org</w:t>
        </w:r>
      </w:hyperlink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650CDCF4" w14:textId="0F0AA39F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98576C6" w14:textId="3C6D9222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Point to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Documentation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on the navigation bar and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 Linux Documentation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05AF8954" w14:textId="2633BE2A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A340B65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Introduction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on the Kali Docs page.</w:t>
      </w:r>
    </w:p>
    <w:p w14:paraId="7013FD8D" w14:textId="2A131BF7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49F2ECE7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In the left pane,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What is Kali Linux?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and then read about Kali Linux.</w:t>
      </w:r>
    </w:p>
    <w:p w14:paraId="04511C69" w14:textId="3A2489E1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6BB91BB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Point to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About Us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on the navigation </w:t>
      </w:r>
      <w:proofErr w:type="gramStart"/>
      <w:r w:rsidRPr="00823B8C">
        <w:rPr>
          <w:rFonts w:ascii="Corbel" w:eastAsia="Times New Roman" w:hAnsi="Corbel" w:cs="Times New Roman"/>
          <w:color w:val="000000"/>
          <w:sz w:val="24"/>
        </w:rPr>
        <w:t>bar, and</w:t>
      </w:r>
      <w:proofErr w:type="gramEnd"/>
      <w:r w:rsidRPr="00823B8C">
        <w:rPr>
          <w:rFonts w:ascii="Corbel" w:eastAsia="Times New Roman" w:hAnsi="Corbel" w:cs="Times New Roman"/>
          <w:color w:val="000000"/>
          <w:sz w:val="24"/>
        </w:rPr>
        <w:t xml:space="preserve">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 Press Release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to read more about Kali Linux.</w:t>
      </w:r>
    </w:p>
    <w:p w14:paraId="2B588626" w14:textId="399C5221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E1F22F0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Downloads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on the navigation bar.</w:t>
      </w:r>
    </w:p>
    <w:p w14:paraId="1FAB4BA2" w14:textId="680E6C0C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9813642" w14:textId="36E76D7C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>Scroll down to Kali Linux 64-Bit VMware</w:t>
      </w:r>
      <w:r w:rsidR="00955B41">
        <w:rPr>
          <w:rFonts w:ascii="Corbel" w:eastAsia="Times New Roman" w:hAnsi="Corbel" w:cs="Times New Roman"/>
          <w:color w:val="000000"/>
          <w:sz w:val="24"/>
        </w:rPr>
        <w:t xml:space="preserve"> and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Offensive Security VM Download Page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74029E4F" w14:textId="0AF0FAFE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38021EE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 Linux VMware 64-Bit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to download a pre-built virtual machine for VMware. Use 7-Zip to extract the files to a folder on your hard drive.</w:t>
      </w:r>
    </w:p>
    <w:p w14:paraId="42D1E07A" w14:textId="0D74DFDA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89D8503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>Open VMware Workstation Player.</w:t>
      </w:r>
    </w:p>
    <w:p w14:paraId="2AA2BBE9" w14:textId="1A2A400E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 </w:t>
      </w:r>
    </w:p>
    <w:p w14:paraId="0D57941F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In VMware Workstation Player,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Open a Virtual Machine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13F75488" w14:textId="27F2024E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127294D7" w14:textId="6AA27B0E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Navigate to where you extracted the </w:t>
      </w:r>
      <w:r w:rsidR="00955B41">
        <w:rPr>
          <w:rFonts w:ascii="Corbel" w:eastAsia="Times New Roman" w:hAnsi="Corbel" w:cs="Times New Roman"/>
          <w:color w:val="000000"/>
          <w:sz w:val="24"/>
        </w:rPr>
        <w:t xml:space="preserve">Kali virtual machine </w:t>
      </w:r>
      <w:proofErr w:type="gramStart"/>
      <w:r w:rsidR="00955B41">
        <w:rPr>
          <w:rFonts w:ascii="Corbel" w:eastAsia="Times New Roman" w:hAnsi="Corbel" w:cs="Times New Roman"/>
          <w:color w:val="000000"/>
          <w:sz w:val="24"/>
        </w:rPr>
        <w:t>files, and</w:t>
      </w:r>
      <w:proofErr w:type="gramEnd"/>
      <w:r w:rsidRPr="00823B8C">
        <w:rPr>
          <w:rFonts w:ascii="Corbel" w:eastAsia="Times New Roman" w:hAnsi="Corbel" w:cs="Times New Roman"/>
          <w:color w:val="000000"/>
          <w:sz w:val="24"/>
        </w:rPr>
        <w:t xml:space="preserve"> click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Open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24711A3A" w14:textId="1E19C278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207DD11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If prompted about moving or copying, select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I Copied It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4730419E" w14:textId="77777777" w:rsid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4450DFA" w14:textId="7657C5F6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Test the virtual machine by click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 Linux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in the left pane and select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Play Virtual Machine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1A15217A" w14:textId="66FD2D10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7B2095B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Log in to the virtual machine using the usernam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and password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443CEAE2" w14:textId="10EAC3BA" w:rsidR="00823B8C" w:rsidRPr="00823B8C" w:rsidRDefault="00823B8C" w:rsidP="00823B8C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00BB465" w14:textId="2EAA0953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Explore the Kali Linux interface and </w:t>
      </w:r>
      <w:r w:rsidR="00B048B2" w:rsidRPr="00823B8C">
        <w:rPr>
          <w:rFonts w:ascii="Corbel" w:eastAsia="Times New Roman" w:hAnsi="Corbel" w:cs="Times New Roman"/>
          <w:color w:val="000000"/>
          <w:sz w:val="24"/>
        </w:rPr>
        <w:t>environment and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review the available tools.</w:t>
      </w:r>
    </w:p>
    <w:p w14:paraId="5A02BE0A" w14:textId="1672C28E" w:rsidR="00823B8C" w:rsidRPr="00823B8C" w:rsidRDefault="00823B8C" w:rsidP="00B048B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641755A" w14:textId="5D73CB33" w:rsidR="00823B8C" w:rsidRPr="00823B8C" w:rsidRDefault="002C5594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Click </w:t>
      </w:r>
      <w:r w:rsidRPr="002C5594">
        <w:rPr>
          <w:rFonts w:ascii="Corbel" w:eastAsia="Times New Roman" w:hAnsi="Corbel" w:cs="Times New Roman"/>
          <w:b/>
          <w:bCs/>
          <w:color w:val="000000"/>
          <w:sz w:val="24"/>
        </w:rPr>
        <w:t>Terminal Emulator</w:t>
      </w:r>
      <w:r>
        <w:rPr>
          <w:rFonts w:ascii="Corbel" w:eastAsia="Times New Roman" w:hAnsi="Corbel" w:cs="Times New Roman"/>
          <w:color w:val="000000"/>
          <w:sz w:val="24"/>
        </w:rPr>
        <w:t xml:space="preserve"> on the Kali menu bar to open a terminal window</w:t>
      </w:r>
      <w:r w:rsidR="00823B8C"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133C9FF4" w14:textId="17D2C5F0" w:rsidR="00823B8C" w:rsidRPr="00823B8C" w:rsidRDefault="00823B8C" w:rsidP="00B048B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17D11C2D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Update your list of update repositories (where Linux gets its updates from) by typ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sudo apt update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and then press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4C32973B" w14:textId="77777777" w:rsidR="00823B8C" w:rsidRPr="00823B8C" w:rsidRDefault="00823B8C" w:rsidP="00823B8C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BE084B4" w14:textId="77777777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The sudo command allows you to run commands with administrative privileges. Kali Linux will ask for your sudo password, which should b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kali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352496E1" w14:textId="00E96FD4" w:rsidR="00823B8C" w:rsidRPr="00823B8C" w:rsidRDefault="00823B8C" w:rsidP="00B048B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7BD047D" w14:textId="13F2C914" w:rsidR="00823B8C" w:rsidRP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Perform a </w:t>
      </w:r>
      <w:r w:rsidR="00955B41">
        <w:rPr>
          <w:rFonts w:ascii="Corbel" w:eastAsia="Times New Roman" w:hAnsi="Corbel" w:cs="Times New Roman"/>
          <w:color w:val="000000"/>
          <w:sz w:val="24"/>
        </w:rPr>
        <w:t>complete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update by typ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 xml:space="preserve">sudo apt dist-upgrade 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and pressing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107CD443" w14:textId="745AE68C" w:rsidR="00823B8C" w:rsidRPr="00823B8C" w:rsidRDefault="00823B8C" w:rsidP="00B048B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950D810" w14:textId="608121C8" w:rsidR="0095423D" w:rsidRDefault="00823B8C" w:rsidP="0095423D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When Kali Linux prompts you to continue, type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y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="00955B41">
        <w:rPr>
          <w:rFonts w:ascii="Corbel" w:eastAsia="Times New Roman" w:hAnsi="Corbel" w:cs="Times New Roman"/>
          <w:color w:val="000000"/>
          <w:sz w:val="24"/>
        </w:rPr>
        <w:t>; i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f you receive an additional prompt about restarting services, select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yes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B048B2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. Updating may take some time. (The </w:t>
      </w:r>
      <w:r w:rsidR="002C5594">
        <w:rPr>
          <w:rFonts w:ascii="Corbel" w:eastAsia="Times New Roman" w:hAnsi="Corbel" w:cs="Times New Roman"/>
          <w:color w:val="000000"/>
          <w:sz w:val="24"/>
        </w:rPr>
        <w:t>window's lower-right corner shows the estimated time remaining for download</w:t>
      </w:r>
      <w:r w:rsidRPr="00823B8C">
        <w:rPr>
          <w:rFonts w:ascii="Corbel" w:eastAsia="Times New Roman" w:hAnsi="Corbel" w:cs="Times New Roman"/>
          <w:color w:val="000000"/>
          <w:sz w:val="24"/>
        </w:rPr>
        <w:t xml:space="preserve">.) </w:t>
      </w:r>
      <w:r w:rsidR="00955B41">
        <w:rPr>
          <w:rFonts w:ascii="Corbel" w:eastAsia="Times New Roman" w:hAnsi="Corbel" w:cs="Times New Roman"/>
          <w:color w:val="000000"/>
          <w:sz w:val="24"/>
        </w:rPr>
        <w:t>Your terminal will return to the original prompt when the upgrades are complete</w:t>
      </w:r>
      <w:r w:rsidRPr="00823B8C">
        <w:rPr>
          <w:rFonts w:ascii="Corbel" w:eastAsia="Times New Roman" w:hAnsi="Corbel" w:cs="Times New Roman"/>
          <w:color w:val="000000"/>
          <w:sz w:val="24"/>
        </w:rPr>
        <w:t>.</w:t>
      </w:r>
    </w:p>
    <w:p w14:paraId="40F2BEFF" w14:textId="77777777" w:rsidR="0095423D" w:rsidRPr="0095423D" w:rsidRDefault="0095423D" w:rsidP="0095423D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BC4D5F4" w14:textId="456BC7EF" w:rsidR="0095423D" w:rsidRPr="0095423D" w:rsidRDefault="0095423D" w:rsidP="0095423D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Take a screenshot of the </w:t>
      </w:r>
      <w:r w:rsidRPr="0095423D">
        <w:rPr>
          <w:rFonts w:ascii="Corbel" w:eastAsia="Times New Roman" w:hAnsi="Corbel" w:cs="Times New Roman"/>
          <w:b/>
          <w:bCs/>
          <w:color w:val="000000"/>
          <w:sz w:val="24"/>
        </w:rPr>
        <w:t>Kali Linux Window</w:t>
      </w:r>
      <w:r>
        <w:rPr>
          <w:rFonts w:ascii="Corbel" w:eastAsia="Times New Roman" w:hAnsi="Corbel" w:cs="Times New Roman"/>
          <w:color w:val="000000"/>
          <w:sz w:val="24"/>
        </w:rPr>
        <w:t>.</w:t>
      </w:r>
    </w:p>
    <w:p w14:paraId="3E4D62DE" w14:textId="0F6AB3FB" w:rsidR="00823B8C" w:rsidRPr="00823B8C" w:rsidRDefault="00823B8C" w:rsidP="00B048B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8FC22B4" w14:textId="6418CA9F" w:rsidR="00823B8C" w:rsidRDefault="00823B8C" w:rsidP="00823B8C">
      <w:pPr>
        <w:pStyle w:val="p"/>
        <w:numPr>
          <w:ilvl w:val="0"/>
          <w:numId w:val="11"/>
        </w:numPr>
        <w:rPr>
          <w:rFonts w:ascii="Corbel" w:eastAsia="Times New Roman" w:hAnsi="Corbel" w:cs="Times New Roman"/>
          <w:color w:val="000000"/>
          <w:sz w:val="24"/>
        </w:rPr>
      </w:pPr>
      <w:r w:rsidRPr="00823B8C">
        <w:rPr>
          <w:rFonts w:ascii="Corbel" w:eastAsia="Times New Roman" w:hAnsi="Corbel" w:cs="Times New Roman"/>
          <w:color w:val="000000"/>
          <w:sz w:val="24"/>
        </w:rPr>
        <w:t xml:space="preserve">Close </w:t>
      </w:r>
      <w:r w:rsidR="002C5594">
        <w:rPr>
          <w:rFonts w:ascii="Corbel" w:eastAsia="Times New Roman" w:hAnsi="Corbel" w:cs="Times New Roman"/>
          <w:color w:val="000000"/>
          <w:sz w:val="24"/>
        </w:rPr>
        <w:t xml:space="preserve">the </w:t>
      </w:r>
      <w:r w:rsidRPr="00823B8C">
        <w:rPr>
          <w:rFonts w:ascii="Corbel" w:eastAsia="Times New Roman" w:hAnsi="Corbel" w:cs="Times New Roman"/>
          <w:color w:val="000000"/>
          <w:sz w:val="24"/>
        </w:rPr>
        <w:t>VMware Workstation Player.</w:t>
      </w:r>
    </w:p>
    <w:p w14:paraId="60C19AF6" w14:textId="77777777" w:rsidR="0095423D" w:rsidRDefault="0095423D" w:rsidP="0095423D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2130700" w14:textId="6D61ECAD" w:rsidR="0095423D" w:rsidRDefault="0095423D" w:rsidP="0095423D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Enter the screenshot here:</w:t>
      </w:r>
    </w:p>
    <w:p w14:paraId="3F3B1E07" w14:textId="77777777" w:rsidR="00B048B2" w:rsidRDefault="00B048B2" w:rsidP="00B048B2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-714039626"/>
        <w:picture/>
      </w:sdtPr>
      <w:sdtContent>
        <w:p w14:paraId="461C1AC0" w14:textId="48F69C58" w:rsidR="00B048B2" w:rsidRPr="00B048B2" w:rsidRDefault="00B048B2" w:rsidP="00B048B2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 w:rsidRPr="009A6AD2">
            <w:rPr>
              <w:rFonts w:ascii="Corbel" w:eastAsia="Times New Roman" w:hAnsi="Corbel" w:cs="Times New Roman"/>
              <w:b/>
              <w:bCs/>
              <w:noProof/>
              <w:color w:val="000000"/>
              <w:sz w:val="24"/>
            </w:rPr>
            <w:drawing>
              <wp:inline distT="0" distB="0" distL="0" distR="0" wp14:anchorId="37D8ACAB" wp14:editId="4A2062AD">
                <wp:extent cx="5943600" cy="3361690"/>
                <wp:effectExtent l="0" t="0" r="0" b="3810"/>
                <wp:docPr id="756996834" name="Picture 1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56996834" name="Picture 1" descr="A screenshot of a computer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33616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sectPr w:rsidR="00B048B2" w:rsidRPr="00B048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B7583" w14:textId="77777777" w:rsidR="00F2646E" w:rsidRDefault="00F2646E" w:rsidP="00A55236">
      <w:pPr>
        <w:spacing w:after="0" w:line="240" w:lineRule="auto"/>
      </w:pPr>
      <w:r>
        <w:separator/>
      </w:r>
    </w:p>
  </w:endnote>
  <w:endnote w:type="continuationSeparator" w:id="0">
    <w:p w14:paraId="3CC2D899" w14:textId="77777777" w:rsidR="00F2646E" w:rsidRDefault="00F2646E" w:rsidP="00A55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47075" w14:textId="77777777" w:rsidR="00F2646E" w:rsidRDefault="00F2646E" w:rsidP="00A55236">
      <w:pPr>
        <w:spacing w:after="0" w:line="240" w:lineRule="auto"/>
      </w:pPr>
      <w:r>
        <w:separator/>
      </w:r>
    </w:p>
  </w:footnote>
  <w:footnote w:type="continuationSeparator" w:id="0">
    <w:p w14:paraId="507B4B53" w14:textId="77777777" w:rsidR="00F2646E" w:rsidRDefault="00F2646E" w:rsidP="00A552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C60"/>
    <w:multiLevelType w:val="multilevel"/>
    <w:tmpl w:val="87D2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7465E"/>
    <w:multiLevelType w:val="multilevel"/>
    <w:tmpl w:val="AFCC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E7205"/>
    <w:multiLevelType w:val="hybridMultilevel"/>
    <w:tmpl w:val="E2882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974ED"/>
    <w:multiLevelType w:val="multilevel"/>
    <w:tmpl w:val="D6BA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351F72"/>
    <w:multiLevelType w:val="hybridMultilevel"/>
    <w:tmpl w:val="2C8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E22A64"/>
    <w:multiLevelType w:val="hybridMultilevel"/>
    <w:tmpl w:val="CC568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6C0FFF"/>
    <w:multiLevelType w:val="hybridMultilevel"/>
    <w:tmpl w:val="CF8CE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479E"/>
    <w:multiLevelType w:val="multilevel"/>
    <w:tmpl w:val="5CDA6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BC340D"/>
    <w:multiLevelType w:val="multilevel"/>
    <w:tmpl w:val="2D72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10399E"/>
    <w:multiLevelType w:val="hybridMultilevel"/>
    <w:tmpl w:val="D792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0B74E8"/>
    <w:multiLevelType w:val="hybridMultilevel"/>
    <w:tmpl w:val="921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17043">
    <w:abstractNumId w:val="1"/>
  </w:num>
  <w:num w:numId="2" w16cid:durableId="1567841362">
    <w:abstractNumId w:val="3"/>
  </w:num>
  <w:num w:numId="3" w16cid:durableId="1893419280">
    <w:abstractNumId w:val="8"/>
  </w:num>
  <w:num w:numId="4" w16cid:durableId="568273518">
    <w:abstractNumId w:val="0"/>
  </w:num>
  <w:num w:numId="5" w16cid:durableId="1786339438">
    <w:abstractNumId w:val="7"/>
  </w:num>
  <w:num w:numId="6" w16cid:durableId="892807750">
    <w:abstractNumId w:val="10"/>
  </w:num>
  <w:num w:numId="7" w16cid:durableId="1972396158">
    <w:abstractNumId w:val="2"/>
  </w:num>
  <w:num w:numId="8" w16cid:durableId="883445313">
    <w:abstractNumId w:val="9"/>
  </w:num>
  <w:num w:numId="9" w16cid:durableId="1284845393">
    <w:abstractNumId w:val="6"/>
  </w:num>
  <w:num w:numId="10" w16cid:durableId="2019624438">
    <w:abstractNumId w:val="5"/>
  </w:num>
  <w:num w:numId="11" w16cid:durableId="16339070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LvA0Ah9uExguiMp57OMET+pOTp5ZF4G5vEo6nyJ7UBjJsrGRfvwD3i1aL8xT93UvLmcpBRe60L0CPXeC0om/Ig==" w:salt="VoynD6lC+/FK3L1G1zaSf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YzNTIxNTUzMDNW0lEKTi0uzszPAykwNKkFAJc3yK8tAAAA"/>
  </w:docVars>
  <w:rsids>
    <w:rsidRoot w:val="00B86ECF"/>
    <w:rsid w:val="00013644"/>
    <w:rsid w:val="00054C1D"/>
    <w:rsid w:val="000E6970"/>
    <w:rsid w:val="000E7AFF"/>
    <w:rsid w:val="00105724"/>
    <w:rsid w:val="00182AD8"/>
    <w:rsid w:val="001A5EB7"/>
    <w:rsid w:val="00206493"/>
    <w:rsid w:val="002309BB"/>
    <w:rsid w:val="002852D4"/>
    <w:rsid w:val="002B2E91"/>
    <w:rsid w:val="002C5594"/>
    <w:rsid w:val="002D3FFE"/>
    <w:rsid w:val="002E1023"/>
    <w:rsid w:val="00333E40"/>
    <w:rsid w:val="00344563"/>
    <w:rsid w:val="00345601"/>
    <w:rsid w:val="00350651"/>
    <w:rsid w:val="00360E4E"/>
    <w:rsid w:val="003B28C7"/>
    <w:rsid w:val="003C5F4C"/>
    <w:rsid w:val="003D3B15"/>
    <w:rsid w:val="004439AA"/>
    <w:rsid w:val="004864DB"/>
    <w:rsid w:val="004910A7"/>
    <w:rsid w:val="00503120"/>
    <w:rsid w:val="0051796E"/>
    <w:rsid w:val="00517D62"/>
    <w:rsid w:val="00536AFF"/>
    <w:rsid w:val="005427A8"/>
    <w:rsid w:val="00581955"/>
    <w:rsid w:val="005972B1"/>
    <w:rsid w:val="005C1DE1"/>
    <w:rsid w:val="00656574"/>
    <w:rsid w:val="00671E22"/>
    <w:rsid w:val="006A01AF"/>
    <w:rsid w:val="007A0BE6"/>
    <w:rsid w:val="007A6B93"/>
    <w:rsid w:val="008063CD"/>
    <w:rsid w:val="00823B8C"/>
    <w:rsid w:val="008634E8"/>
    <w:rsid w:val="008D5D20"/>
    <w:rsid w:val="008F5494"/>
    <w:rsid w:val="009204BB"/>
    <w:rsid w:val="00944228"/>
    <w:rsid w:val="0095423D"/>
    <w:rsid w:val="00955B41"/>
    <w:rsid w:val="00971B76"/>
    <w:rsid w:val="00996EAF"/>
    <w:rsid w:val="009A2272"/>
    <w:rsid w:val="009A6AD2"/>
    <w:rsid w:val="00A24FAF"/>
    <w:rsid w:val="00A300C7"/>
    <w:rsid w:val="00A55236"/>
    <w:rsid w:val="00AB075E"/>
    <w:rsid w:val="00AE2C0F"/>
    <w:rsid w:val="00B048B2"/>
    <w:rsid w:val="00B654C7"/>
    <w:rsid w:val="00B86ECF"/>
    <w:rsid w:val="00B9492A"/>
    <w:rsid w:val="00BB19C6"/>
    <w:rsid w:val="00BD653C"/>
    <w:rsid w:val="00BF24AE"/>
    <w:rsid w:val="00C06290"/>
    <w:rsid w:val="00C435DE"/>
    <w:rsid w:val="00C5440E"/>
    <w:rsid w:val="00C93579"/>
    <w:rsid w:val="00CA0061"/>
    <w:rsid w:val="00CA1C83"/>
    <w:rsid w:val="00CA48D5"/>
    <w:rsid w:val="00CC2313"/>
    <w:rsid w:val="00CE568A"/>
    <w:rsid w:val="00D02E2B"/>
    <w:rsid w:val="00D43954"/>
    <w:rsid w:val="00D63C65"/>
    <w:rsid w:val="00DC0494"/>
    <w:rsid w:val="00E973F4"/>
    <w:rsid w:val="00F25F6C"/>
    <w:rsid w:val="00F2646E"/>
    <w:rsid w:val="00F44799"/>
    <w:rsid w:val="00F8105B"/>
    <w:rsid w:val="00F83FCA"/>
    <w:rsid w:val="00F86EAF"/>
    <w:rsid w:val="00FB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CF558"/>
  <w15:chartTrackingRefBased/>
  <w15:docId w15:val="{E7FEAFF1-A4AF-4CEE-9768-C76EFB59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9C6"/>
  </w:style>
  <w:style w:type="paragraph" w:styleId="Heading1">
    <w:name w:val="heading 1"/>
    <w:basedOn w:val="Normal"/>
    <w:next w:val="Normal"/>
    <w:link w:val="Heading1Char"/>
    <w:uiPriority w:val="9"/>
    <w:qFormat/>
    <w:rsid w:val="004910A7"/>
    <w:pPr>
      <w:spacing w:after="0" w:line="240" w:lineRule="auto"/>
      <w:jc w:val="center"/>
      <w:outlineLvl w:val="0"/>
    </w:pPr>
    <w:rPr>
      <w:rFonts w:ascii="Corbel" w:eastAsia="Times New Roman" w:hAnsi="Corbel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594"/>
    <w:pPr>
      <w:spacing w:after="0" w:line="240" w:lineRule="auto"/>
      <w:jc w:val="center"/>
      <w:outlineLvl w:val="1"/>
    </w:pPr>
    <w:rPr>
      <w:rFonts w:ascii="Corbel" w:eastAsia="Times New Roman" w:hAnsi="Corbel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5594"/>
    <w:pPr>
      <w:spacing w:after="0" w:line="240" w:lineRule="auto"/>
      <w:jc w:val="center"/>
      <w:outlineLvl w:val="2"/>
    </w:pPr>
    <w:rPr>
      <w:rFonts w:ascii="Corbel" w:eastAsia="Times New Roman" w:hAnsi="Corbel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6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6ECF"/>
    <w:rPr>
      <w:b/>
      <w:bCs/>
    </w:rPr>
  </w:style>
  <w:style w:type="character" w:styleId="Emphasis">
    <w:name w:val="Emphasis"/>
    <w:basedOn w:val="DefaultParagraphFont"/>
    <w:uiPriority w:val="20"/>
    <w:qFormat/>
    <w:rsid w:val="00B86ECF"/>
    <w:rPr>
      <w:i/>
      <w:iCs/>
    </w:rPr>
  </w:style>
  <w:style w:type="character" w:styleId="Hyperlink">
    <w:name w:val="Hyperlink"/>
    <w:basedOn w:val="DefaultParagraphFont"/>
    <w:uiPriority w:val="99"/>
    <w:unhideWhenUsed/>
    <w:rsid w:val="00B86E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72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6"/>
  </w:style>
  <w:style w:type="paragraph" w:styleId="Footer">
    <w:name w:val="footer"/>
    <w:basedOn w:val="Normal"/>
    <w:link w:val="Foot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36"/>
  </w:style>
  <w:style w:type="table" w:styleId="TableGrid">
    <w:name w:val="Table Grid"/>
    <w:basedOn w:val="TableNormal"/>
    <w:uiPriority w:val="39"/>
    <w:rsid w:val="009A2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D63C65"/>
    <w:pPr>
      <w:spacing w:after="0" w:line="240" w:lineRule="auto"/>
    </w:pPr>
    <w:rPr>
      <w:rFonts w:ascii="Arial" w:eastAsia="Arial" w:hAnsi="Arial" w:cs="Arial"/>
      <w:sz w:val="16"/>
      <w:szCs w:val="24"/>
    </w:rPr>
  </w:style>
  <w:style w:type="table" w:customStyle="1" w:styleId="questionMetaData">
    <w:name w:val="questionMetaData"/>
    <w:rsid w:val="00D63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B19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65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95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10A7"/>
    <w:rPr>
      <w:rFonts w:ascii="Corbel" w:eastAsia="Times New Roman" w:hAnsi="Corbel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C5594"/>
    <w:rPr>
      <w:rFonts w:ascii="Corbel" w:eastAsia="Times New Roman" w:hAnsi="Corbel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C5594"/>
    <w:rPr>
      <w:rFonts w:ascii="Corbel" w:eastAsia="Times New Roman" w:hAnsi="Corbel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.phishlabs.com/blog/brain-hacking-social-engineering-effective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kali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7-zip.org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vmware.com/products/workstation-player.html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A8BB3-9F8A-4732-9D1E-AA9FDFFE3F75}"/>
      </w:docPartPr>
      <w:docPartBody>
        <w:p w:rsidR="00C56710" w:rsidRDefault="00FF1C8A">
          <w:r w:rsidRPr="00FE0E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63EF3903494CA8A22E15ED9B96E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82C5B-57F3-408E-90EF-33A5EA9146A9}"/>
      </w:docPartPr>
      <w:docPartBody>
        <w:p w:rsidR="005D5F59" w:rsidRDefault="00A04606" w:rsidP="00A04606">
          <w:pPr>
            <w:pStyle w:val="C163EF3903494CA8A22E15ED9B96E372"/>
          </w:pPr>
          <w:r w:rsidRPr="00FE0E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C8A"/>
    <w:rsid w:val="000D7EBC"/>
    <w:rsid w:val="00106082"/>
    <w:rsid w:val="002D3CB0"/>
    <w:rsid w:val="005D5F59"/>
    <w:rsid w:val="006F1957"/>
    <w:rsid w:val="009967FE"/>
    <w:rsid w:val="009F51EF"/>
    <w:rsid w:val="00A04606"/>
    <w:rsid w:val="00AD2060"/>
    <w:rsid w:val="00BA69EC"/>
    <w:rsid w:val="00C22670"/>
    <w:rsid w:val="00C56710"/>
    <w:rsid w:val="00DB1C54"/>
    <w:rsid w:val="00E15520"/>
    <w:rsid w:val="00E77B7F"/>
    <w:rsid w:val="00F40B38"/>
    <w:rsid w:val="00FE5449"/>
    <w:rsid w:val="00FF1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4606"/>
    <w:rPr>
      <w:color w:val="808080"/>
    </w:rPr>
  </w:style>
  <w:style w:type="paragraph" w:customStyle="1" w:styleId="C163EF3903494CA8A22E15ED9B96E372">
    <w:name w:val="C163EF3903494CA8A22E15ED9B96E372"/>
    <w:rsid w:val="00A046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F5055A-8547-A946-9E34-32199847F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6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Assignment 1</vt:lpstr>
    </vt:vector>
  </TitlesOfParts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1</dc:title>
  <dc:subject/>
  <dc:creator>Ritesh Mukherjee</dc:creator>
  <cp:keywords/>
  <dc:description/>
  <cp:lastModifiedBy>Bhavin Bhatia</cp:lastModifiedBy>
  <cp:revision>28</cp:revision>
  <cp:lastPrinted>2023-01-13T20:57:00Z</cp:lastPrinted>
  <dcterms:created xsi:type="dcterms:W3CDTF">2023-01-13T20:32:00Z</dcterms:created>
  <dcterms:modified xsi:type="dcterms:W3CDTF">2023-09-2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5efee0f5888ab576b3bef24fae08bc37a568c488a846193bfd0056b394e897</vt:lpwstr>
  </property>
</Properties>
</file>